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A4DA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E182501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  <w:r w:rsidR="00500F8E">
        <w:rPr>
          <w:sz w:val="28"/>
          <w:szCs w:val="28"/>
        </w:rPr>
        <w:t>:</w:t>
      </w:r>
    </w:p>
    <w:p w14:paraId="0F6D31F0" w14:textId="77777777" w:rsidR="00500F8E" w:rsidRDefault="00500F8E" w:rsidP="00500F8E">
      <w:pPr>
        <w:ind w:left="720"/>
        <w:rPr>
          <w:sz w:val="28"/>
          <w:szCs w:val="28"/>
        </w:rPr>
      </w:pPr>
    </w:p>
    <w:p w14:paraId="360ED8E5" w14:textId="4C1EAC02" w:rsidR="00500F8E" w:rsidRDefault="00500F8E" w:rsidP="00500F8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orrest of </w:t>
      </w:r>
      <w:r w:rsidR="003C7EBF">
        <w:rPr>
          <w:sz w:val="28"/>
          <w:szCs w:val="28"/>
        </w:rPr>
        <w:t>Nightmares</w:t>
      </w:r>
      <w:r>
        <w:rPr>
          <w:sz w:val="28"/>
          <w:szCs w:val="28"/>
        </w:rPr>
        <w:t xml:space="preserve"> (Working </w:t>
      </w:r>
      <w:r w:rsidR="003C7EBF">
        <w:rPr>
          <w:sz w:val="28"/>
          <w:szCs w:val="28"/>
        </w:rPr>
        <w:t>title</w:t>
      </w:r>
      <w:r>
        <w:rPr>
          <w:sz w:val="28"/>
          <w:szCs w:val="28"/>
        </w:rPr>
        <w:t>)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0A4DA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58F4DF35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4523C7A6" w14:textId="08AF0B84" w:rsidR="00A36611" w:rsidRDefault="00A36611" w:rsidP="00A36611">
      <w:pPr>
        <w:ind w:left="720"/>
        <w:rPr>
          <w:sz w:val="28"/>
          <w:szCs w:val="28"/>
        </w:rPr>
      </w:pPr>
    </w:p>
    <w:p w14:paraId="3E59831F" w14:textId="721A3339" w:rsidR="00A36611" w:rsidRDefault="00A36611" w:rsidP="00A36611">
      <w:pPr>
        <w:ind w:left="720"/>
        <w:rPr>
          <w:sz w:val="28"/>
          <w:szCs w:val="28"/>
        </w:rPr>
      </w:pPr>
      <w:r>
        <w:rPr>
          <w:sz w:val="28"/>
          <w:szCs w:val="28"/>
        </w:rPr>
        <w:t>Playing it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0A4DA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0AE3FDBE" w14:textId="5CF28C6B" w:rsidR="007B4A91" w:rsidRDefault="00556965" w:rsidP="00A3661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001DA35" w14:textId="421D0E54" w:rsidR="00A36611" w:rsidRDefault="00A36611" w:rsidP="00A36611">
      <w:pPr>
        <w:ind w:left="720"/>
        <w:rPr>
          <w:sz w:val="28"/>
          <w:szCs w:val="28"/>
        </w:rPr>
      </w:pPr>
    </w:p>
    <w:p w14:paraId="50686C55" w14:textId="1961F8A7" w:rsidR="004B6F95" w:rsidRDefault="00A36611" w:rsidP="00A3661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camping in a </w:t>
      </w:r>
      <w:r w:rsidR="003C7EBF">
        <w:rPr>
          <w:sz w:val="28"/>
          <w:szCs w:val="28"/>
        </w:rPr>
        <w:t>forest</w:t>
      </w:r>
      <w:r>
        <w:rPr>
          <w:sz w:val="28"/>
          <w:szCs w:val="28"/>
        </w:rPr>
        <w:t xml:space="preserve"> when you friend starts acting weird. After you try to help him, he starts running towards you like a wild animal. Panic-stricken you run in the opposite direction. After you escape the woods, you run towards the town nearby and call the police.</w:t>
      </w:r>
      <w:r w:rsidR="003D240F">
        <w:rPr>
          <w:sz w:val="28"/>
          <w:szCs w:val="28"/>
        </w:rPr>
        <w:t xml:space="preserve"> Thy find and capture you friend.</w:t>
      </w:r>
      <w:r>
        <w:rPr>
          <w:sz w:val="28"/>
          <w:szCs w:val="28"/>
        </w:rPr>
        <w:t xml:space="preserve"> After questioning you they send you to your hotel, where you find </w:t>
      </w:r>
      <w:r w:rsidR="003C7EBF">
        <w:rPr>
          <w:sz w:val="28"/>
          <w:szCs w:val="28"/>
        </w:rPr>
        <w:t>an</w:t>
      </w:r>
      <w:r>
        <w:rPr>
          <w:sz w:val="28"/>
          <w:szCs w:val="28"/>
        </w:rPr>
        <w:t xml:space="preserve"> envelope </w:t>
      </w:r>
      <w:r w:rsidR="003C7EBF">
        <w:rPr>
          <w:sz w:val="28"/>
          <w:szCs w:val="28"/>
        </w:rPr>
        <w:t>containing</w:t>
      </w:r>
      <w:r>
        <w:rPr>
          <w:sz w:val="28"/>
          <w:szCs w:val="28"/>
        </w:rPr>
        <w:t xml:space="preserve"> a letter </w:t>
      </w:r>
      <w:r w:rsidR="003C7EBF">
        <w:rPr>
          <w:sz w:val="28"/>
          <w:szCs w:val="28"/>
        </w:rPr>
        <w:t>addressed</w:t>
      </w:r>
      <w:r>
        <w:rPr>
          <w:sz w:val="28"/>
          <w:szCs w:val="28"/>
        </w:rPr>
        <w:t xml:space="preserve"> to you which says that the sender knows what happened and they can help you</w:t>
      </w:r>
      <w:r w:rsidR="004B6F95">
        <w:rPr>
          <w:sz w:val="28"/>
          <w:szCs w:val="28"/>
        </w:rPr>
        <w:t>.</w:t>
      </w:r>
    </w:p>
    <w:p w14:paraId="6FBB75A5" w14:textId="10D0AF48" w:rsidR="00A36611" w:rsidRPr="00A36611" w:rsidRDefault="004B6F95" w:rsidP="00A3315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(Part 2) You run from the cops to their mansion in the middle of </w:t>
      </w:r>
      <w:r w:rsidR="003C7EBF">
        <w:rPr>
          <w:sz w:val="28"/>
          <w:szCs w:val="28"/>
        </w:rPr>
        <w:t>nowhere</w:t>
      </w:r>
      <w:r>
        <w:rPr>
          <w:sz w:val="28"/>
          <w:szCs w:val="28"/>
        </w:rPr>
        <w:t>, and find out that they are insane and that they</w:t>
      </w:r>
      <w:r w:rsidR="003D240F">
        <w:rPr>
          <w:sz w:val="28"/>
          <w:szCs w:val="28"/>
        </w:rPr>
        <w:t xml:space="preserve"> caused your friend in a feral animal</w:t>
      </w:r>
      <w:r>
        <w:rPr>
          <w:sz w:val="28"/>
          <w:szCs w:val="28"/>
        </w:rPr>
        <w:t>,</w:t>
      </w:r>
      <w:r w:rsidR="000A4DA9">
        <w:rPr>
          <w:sz w:val="28"/>
          <w:szCs w:val="28"/>
        </w:rPr>
        <w:t xml:space="preserve"> </w:t>
      </w:r>
      <w:proofErr w:type="gramStart"/>
      <w:r w:rsidR="000A4DA9">
        <w:rPr>
          <w:sz w:val="28"/>
          <w:szCs w:val="28"/>
        </w:rPr>
        <w:t>They</w:t>
      </w:r>
      <w:proofErr w:type="gramEnd"/>
      <w:r w:rsidR="000A4DA9">
        <w:rPr>
          <w:sz w:val="28"/>
          <w:szCs w:val="28"/>
        </w:rPr>
        <w:t xml:space="preserve"> want to make millions more to use as super soldiers.</w:t>
      </w:r>
      <w:r>
        <w:rPr>
          <w:sz w:val="28"/>
          <w:szCs w:val="28"/>
        </w:rPr>
        <w:t xml:space="preserve"> </w:t>
      </w:r>
      <w:r w:rsidR="000A4DA9">
        <w:rPr>
          <w:sz w:val="28"/>
          <w:szCs w:val="28"/>
        </w:rPr>
        <w:t>S</w:t>
      </w:r>
      <w:r>
        <w:rPr>
          <w:sz w:val="28"/>
          <w:szCs w:val="28"/>
        </w:rPr>
        <w:t>o now you run from them and blow up their mansion</w:t>
      </w:r>
      <w:r w:rsidR="003D240F">
        <w:rPr>
          <w:sz w:val="28"/>
          <w:szCs w:val="28"/>
        </w:rPr>
        <w:t xml:space="preserve"> </w:t>
      </w:r>
      <w:r w:rsidR="003D240F">
        <w:rPr>
          <w:sz w:val="28"/>
          <w:szCs w:val="28"/>
        </w:rPr>
        <w:lastRenderedPageBreak/>
        <w:t xml:space="preserve">in the </w:t>
      </w:r>
      <w:r w:rsidR="003C7EBF">
        <w:rPr>
          <w:sz w:val="28"/>
          <w:szCs w:val="28"/>
        </w:rPr>
        <w:t>process</w:t>
      </w:r>
      <w:r>
        <w:rPr>
          <w:sz w:val="28"/>
          <w:szCs w:val="28"/>
        </w:rPr>
        <w:t xml:space="preserve"> </w:t>
      </w:r>
      <w:r w:rsidR="003D240F">
        <w:rPr>
          <w:sz w:val="28"/>
          <w:szCs w:val="28"/>
        </w:rPr>
        <w:t>and when you go back you learn that your friend turned back to normal, so the police let you off the hook.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A4DA9">
      <w:pPr>
        <w:rPr>
          <w:sz w:val="28"/>
          <w:szCs w:val="28"/>
        </w:rPr>
      </w:pPr>
      <w:r>
        <w:pict w14:anchorId="5D972187">
          <v:rect id="_x0000_i1028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6D9C874" w:rsidR="007B4A91" w:rsidRDefault="003D24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iam </w:t>
            </w:r>
            <w:proofErr w:type="spellStart"/>
            <w:r w:rsidR="001478DE">
              <w:rPr>
                <w:sz w:val="28"/>
                <w:szCs w:val="28"/>
              </w:rPr>
              <w:t>Jaks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74F370F" w:rsidR="007B4A91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C03CF4C" w:rsidR="007B4A91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ake </w:t>
            </w:r>
            <w:proofErr w:type="spellStart"/>
            <w:r>
              <w:rPr>
                <w:sz w:val="28"/>
                <w:szCs w:val="28"/>
              </w:rPr>
              <w:t>Ronal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DCAD768" w:rsidR="007B4A91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0F3C6B" w:rsidR="007B4A91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liver Wils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626D8DD" w:rsidR="007B4A91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T YOU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C2541" w14:textId="77777777" w:rsidR="001478DE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0981115C" w14:textId="77777777" w:rsidR="001478DE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EFF0173" w14:textId="2FCDE96F" w:rsidR="007B4A91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James Jonas (</w:t>
            </w:r>
            <w:proofErr w:type="gramStart"/>
            <w:r>
              <w:rPr>
                <w:sz w:val="28"/>
                <w:szCs w:val="28"/>
              </w:rPr>
              <w:t>DR.JJ</w:t>
            </w:r>
            <w:proofErr w:type="gramEnd"/>
            <w:r>
              <w:rPr>
                <w:sz w:val="28"/>
                <w:szCs w:val="28"/>
              </w:rPr>
              <w:t xml:space="preserve"> lmao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DE4D4D4" w:rsidR="007B4A91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you friend eat you also make an army of human weapons and stuff. Is a mad scientist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03567560" w:rsidR="007B4A91" w:rsidRDefault="001478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fc. James Rams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5CBD11F2" w:rsidR="007B4A91" w:rsidRDefault="001D76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est you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99647F0" w:rsidR="007B4A91" w:rsidRDefault="001D76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fc. Janson </w:t>
            </w:r>
            <w:proofErr w:type="spellStart"/>
            <w:r>
              <w:rPr>
                <w:sz w:val="28"/>
                <w:szCs w:val="28"/>
              </w:rPr>
              <w:t>Coot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331A7B54" w:rsidR="007B4A91" w:rsidRDefault="001D76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est you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6D29032B" w:rsidR="007B4A91" w:rsidRDefault="001D76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r Meredith </w:t>
            </w:r>
            <w:r w:rsidR="0058564B">
              <w:rPr>
                <w:sz w:val="28"/>
                <w:szCs w:val="28"/>
              </w:rPr>
              <w:t>Pier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64511B71" w:rsidR="007B4A91" w:rsidRDefault="0058564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 you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D2DE69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707DCDC" w:rsidR="007B4A91" w:rsidRDefault="00A331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9B96F9F" w:rsidR="007B4A91" w:rsidRDefault="00A331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u poin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17AF63C" w:rsidR="007B4A91" w:rsidRDefault="00A331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B26AA44" w:rsidR="007B4A91" w:rsidRDefault="000E4D13" w:rsidP="000E4D13">
            <w:pPr>
              <w:widowControl w:val="0"/>
              <w:tabs>
                <w:tab w:val="left" w:pos="790"/>
                <w:tab w:val="center" w:pos="134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Obstruct</w:t>
            </w:r>
            <w:r w:rsidR="00A33159">
              <w:rPr>
                <w:sz w:val="28"/>
                <w:szCs w:val="28"/>
              </w:rPr>
              <w:t xml:space="preserve"> you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937683B" w:rsidR="007B4A91" w:rsidRDefault="00A331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. JJ’s 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99C13F9" w:rsidR="007B4A91" w:rsidRDefault="00A3315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 you by eating you</w:t>
            </w:r>
            <w:r w:rsidR="000E4D13">
              <w:rPr>
                <w:sz w:val="28"/>
                <w:szCs w:val="28"/>
              </w:rPr>
              <w:t>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0AD8393" w:rsidR="007B4A91" w:rsidRDefault="000E4D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9B5D6FC" w:rsidR="007B4A91" w:rsidRDefault="000E4D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ain u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043F2EA" w:rsidR="007B4A91" w:rsidRDefault="000E4D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0B88D57" w:rsidR="007B4A91" w:rsidRDefault="000E4D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p u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99A85C0" w:rsidR="007B4A91" w:rsidRDefault="000E4D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 Stum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42B4293" w:rsidR="007B4A91" w:rsidRDefault="000E4D1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ruct you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340CAD1" w:rsidR="00556965" w:rsidRDefault="000A4DA9">
      <w:r>
        <w:rPr>
          <w:noProof/>
        </w:rPr>
        <w:lastRenderedPageBreak/>
        <w:drawing>
          <wp:inline distT="0" distB="0" distL="0" distR="0" wp14:anchorId="38EA906D" wp14:editId="4B3BFC7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AD8732" wp14:editId="0A58A64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BBA192" wp14:editId="732C059C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B1B002" wp14:editId="02D8534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0A4DA9">
      <w:pPr>
        <w:rPr>
          <w:sz w:val="28"/>
          <w:szCs w:val="28"/>
        </w:rPr>
      </w:pPr>
      <w:r>
        <w:pict w14:anchorId="09EE1EB3">
          <v:rect id="_x0000_i1029" style="width:0;height:1.5pt" o:hralign="center" o:hrstd="t" o:hr="t" fillcolor="#a0a0a0" stroked="f"/>
        </w:pict>
      </w:r>
    </w:p>
    <w:p w14:paraId="2C39E5BE" w14:textId="77777777" w:rsidR="007B4A91" w:rsidRDefault="000A4DA9">
      <w:pPr>
        <w:rPr>
          <w:sz w:val="28"/>
          <w:szCs w:val="28"/>
        </w:rPr>
      </w:pPr>
      <w:r>
        <w:pict w14:anchorId="0F1C66A9">
          <v:rect id="_x0000_i1030" style="width:0;height:1.5pt" o:hralign="center" o:hrstd="t" o:hr="t" fillcolor="#a0a0a0" stroked="f"/>
        </w:pict>
      </w:r>
    </w:p>
    <w:p w14:paraId="442F6C1C" w14:textId="77777777" w:rsidR="007B4A91" w:rsidRDefault="000A4DA9">
      <w:pPr>
        <w:rPr>
          <w:sz w:val="28"/>
          <w:szCs w:val="28"/>
        </w:rPr>
      </w:pPr>
      <w:r>
        <w:pict w14:anchorId="4F9B2C9F">
          <v:rect id="_x0000_i1031" style="width:0;height:1.5pt" o:hralign="center" o:hrstd="t" o:hr="t" fillcolor="#a0a0a0" stroked="f"/>
        </w:pict>
      </w:r>
    </w:p>
    <w:p w14:paraId="6A534FF3" w14:textId="77777777" w:rsidR="007B4A91" w:rsidRDefault="000A4DA9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502AA995" w:rsidR="007B4A91" w:rsidRDefault="00A33159">
      <w:pPr>
        <w:ind w:left="720"/>
        <w:rPr>
          <w:sz w:val="28"/>
          <w:szCs w:val="28"/>
        </w:rPr>
      </w:pPr>
      <w:r>
        <w:t>Make it good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23214225">
    <w:abstractNumId w:val="0"/>
  </w:num>
  <w:num w:numId="2" w16cid:durableId="2027630037">
    <w:abstractNumId w:val="1"/>
  </w:num>
  <w:num w:numId="3" w16cid:durableId="2082825936">
    <w:abstractNumId w:val="3"/>
  </w:num>
  <w:num w:numId="4" w16cid:durableId="466846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qgUAsp83sywAAAA="/>
  </w:docVars>
  <w:rsids>
    <w:rsidRoot w:val="007B4A91"/>
    <w:rsid w:val="000A4DA9"/>
    <w:rsid w:val="000E4D13"/>
    <w:rsid w:val="001478DE"/>
    <w:rsid w:val="001D76D6"/>
    <w:rsid w:val="00327A55"/>
    <w:rsid w:val="003C7EBF"/>
    <w:rsid w:val="003D240F"/>
    <w:rsid w:val="004B6F95"/>
    <w:rsid w:val="00500F8E"/>
    <w:rsid w:val="00556965"/>
    <w:rsid w:val="0058564B"/>
    <w:rsid w:val="007B4A91"/>
    <w:rsid w:val="00A33159"/>
    <w:rsid w:val="00A36611"/>
    <w:rsid w:val="00B94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48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1A20C-35F9-495E-AB36-1EBBE3087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6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arush Dixit</cp:lastModifiedBy>
  <cp:revision>6</cp:revision>
  <dcterms:created xsi:type="dcterms:W3CDTF">2021-03-18T05:03:00Z</dcterms:created>
  <dcterms:modified xsi:type="dcterms:W3CDTF">2022-05-01T12:11:00Z</dcterms:modified>
</cp:coreProperties>
</file>